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3DE78" w14:textId="4E3EE277" w:rsidR="00BE6B2A" w:rsidRPr="00F230A5" w:rsidRDefault="00BE6B2A" w:rsidP="00BE6B2A">
      <w:pPr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iânia, </w:t>
      </w:r>
      <w:r w:rsidR="00B30AA3">
        <w:rPr>
          <w:rFonts w:ascii="Times New Roman" w:hAnsi="Times New Roman"/>
          <w:sz w:val="24"/>
          <w:szCs w:val="24"/>
        </w:rPr>
        <w:t xml:space="preserve">___ de _________ </w:t>
      </w:r>
      <w:proofErr w:type="spellStart"/>
      <w:r w:rsidR="00B30AA3">
        <w:rPr>
          <w:rFonts w:ascii="Times New Roman" w:hAnsi="Times New Roman"/>
          <w:sz w:val="24"/>
          <w:szCs w:val="24"/>
        </w:rPr>
        <w:t>de</w:t>
      </w:r>
      <w:proofErr w:type="spellEnd"/>
      <w:r w:rsidR="00B30AA3">
        <w:rPr>
          <w:rFonts w:ascii="Times New Roman" w:hAnsi="Times New Roman"/>
          <w:sz w:val="24"/>
          <w:szCs w:val="24"/>
        </w:rPr>
        <w:t xml:space="preserve"> 20__</w:t>
      </w:r>
    </w:p>
    <w:p w14:paraId="2DA614B8" w14:textId="3A603A3F" w:rsidR="00BE6B2A" w:rsidRPr="00F230A5" w:rsidRDefault="00BE6B2A" w:rsidP="00BE6B2A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ssunto: </w:t>
      </w:r>
      <w:r w:rsidRPr="00F230A5">
        <w:rPr>
          <w:rFonts w:ascii="Times New Roman" w:hAnsi="Times New Roman"/>
          <w:b/>
          <w:sz w:val="24"/>
          <w:szCs w:val="24"/>
        </w:rPr>
        <w:t xml:space="preserve">Solicitação de defesa de </w:t>
      </w:r>
      <w:r>
        <w:rPr>
          <w:rFonts w:ascii="Times New Roman" w:hAnsi="Times New Roman"/>
          <w:b/>
          <w:sz w:val="24"/>
          <w:szCs w:val="24"/>
        </w:rPr>
        <w:t>tese de doutorado</w:t>
      </w:r>
    </w:p>
    <w:p w14:paraId="010EBF2F" w14:textId="77777777" w:rsidR="00B30AA3" w:rsidRDefault="00B30AA3" w:rsidP="00BE6B2A">
      <w:pPr>
        <w:spacing w:after="0"/>
        <w:rPr>
          <w:rFonts w:ascii="Times New Roman" w:hAnsi="Times New Roman"/>
          <w:sz w:val="24"/>
          <w:szCs w:val="24"/>
        </w:rPr>
      </w:pPr>
    </w:p>
    <w:p w14:paraId="6A179B75" w14:textId="5D82E16B" w:rsidR="00BE6B2A" w:rsidRDefault="00BE6B2A" w:rsidP="00BE6B2A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À</w:t>
      </w:r>
    </w:p>
    <w:p w14:paraId="5775A884" w14:textId="678EBDE3" w:rsidR="00BE6B2A" w:rsidRPr="00F230A5" w:rsidRDefault="00BE6B2A" w:rsidP="00BE6B2A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F230A5">
        <w:rPr>
          <w:rFonts w:ascii="Times New Roman" w:hAnsi="Times New Roman"/>
          <w:sz w:val="24"/>
          <w:szCs w:val="24"/>
        </w:rPr>
        <w:t>Coordenação do PPG em Ecologia e Evolução/ICB-UFG</w:t>
      </w:r>
    </w:p>
    <w:p w14:paraId="2E436332" w14:textId="26B3CA39" w:rsidR="00BE6B2A" w:rsidRDefault="00BE6B2A" w:rsidP="00BE6B2A">
      <w:pPr>
        <w:rPr>
          <w:rFonts w:ascii="Times New Roman" w:hAnsi="Times New Roman"/>
          <w:sz w:val="24"/>
          <w:szCs w:val="24"/>
        </w:rPr>
      </w:pPr>
    </w:p>
    <w:p w14:paraId="6A4140EA" w14:textId="78E36E64" w:rsidR="00BE6B2A" w:rsidRPr="00F230A5" w:rsidRDefault="00BE6B2A" w:rsidP="00BE6B2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zado</w:t>
      </w:r>
      <w:r>
        <w:rPr>
          <w:rFonts w:ascii="Times New Roman" w:hAnsi="Times New Roman"/>
          <w:sz w:val="24"/>
          <w:szCs w:val="24"/>
        </w:rPr>
        <w:t>(a) Coordenador(a)</w:t>
      </w:r>
      <w:r w:rsidRPr="00F230A5">
        <w:rPr>
          <w:rFonts w:ascii="Times New Roman" w:hAnsi="Times New Roman"/>
          <w:sz w:val="24"/>
          <w:szCs w:val="24"/>
        </w:rPr>
        <w:t>,</w:t>
      </w:r>
    </w:p>
    <w:p w14:paraId="75422719" w14:textId="1631A7DF" w:rsidR="00BE6B2A" w:rsidRDefault="00BE6B2A" w:rsidP="00BE6B2A">
      <w:pPr>
        <w:spacing w:after="0"/>
        <w:ind w:firstLine="708"/>
        <w:jc w:val="both"/>
        <w:rPr>
          <w:rFonts w:ascii="Times New Roman" w:hAnsi="Times New Roman"/>
          <w:sz w:val="24"/>
          <w:szCs w:val="24"/>
        </w:rPr>
      </w:pPr>
      <w:r w:rsidRPr="00F230A5">
        <w:rPr>
          <w:rFonts w:ascii="Times New Roman" w:hAnsi="Times New Roman"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>enho solicitar</w:t>
      </w:r>
      <w:r>
        <w:rPr>
          <w:rFonts w:ascii="Times New Roman" w:hAnsi="Times New Roman"/>
          <w:sz w:val="24"/>
          <w:szCs w:val="24"/>
        </w:rPr>
        <w:t xml:space="preserve"> que sejam iniciados os procedimentos para a realização da </w:t>
      </w:r>
      <w:r>
        <w:rPr>
          <w:rFonts w:ascii="Times New Roman" w:hAnsi="Times New Roman"/>
          <w:sz w:val="24"/>
          <w:szCs w:val="24"/>
        </w:rPr>
        <w:t xml:space="preserve">defesa pública da </w:t>
      </w:r>
      <w:r w:rsidRPr="00BE6B2A">
        <w:rPr>
          <w:rFonts w:ascii="Times New Roman" w:hAnsi="Times New Roman"/>
          <w:b/>
          <w:bCs/>
          <w:sz w:val="24"/>
          <w:szCs w:val="24"/>
        </w:rPr>
        <w:t>(</w:t>
      </w:r>
      <w:r w:rsidRPr="00BE6B2A">
        <w:rPr>
          <w:rFonts w:ascii="Times New Roman" w:hAnsi="Times New Roman"/>
          <w:b/>
          <w:bCs/>
          <w:sz w:val="24"/>
          <w:szCs w:val="24"/>
        </w:rPr>
        <w:t>tese de doutorado</w:t>
      </w:r>
      <w:r w:rsidRPr="00BE6B2A">
        <w:rPr>
          <w:rFonts w:ascii="Times New Roman" w:hAnsi="Times New Roman"/>
          <w:b/>
          <w:bCs/>
          <w:sz w:val="24"/>
          <w:szCs w:val="24"/>
        </w:rPr>
        <w:t xml:space="preserve"> / dissertação de mestrado)</w:t>
      </w:r>
      <w:r w:rsidRPr="00F230A5"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>o(</w:t>
      </w:r>
      <w:r w:rsidRPr="00F230A5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Pr="00F230A5">
        <w:rPr>
          <w:rFonts w:ascii="Times New Roman" w:hAnsi="Times New Roman"/>
          <w:sz w:val="24"/>
          <w:szCs w:val="24"/>
        </w:rPr>
        <w:t xml:space="preserve"> alun</w:t>
      </w:r>
      <w:r>
        <w:rPr>
          <w:rFonts w:ascii="Times New Roman" w:hAnsi="Times New Roman"/>
          <w:sz w:val="24"/>
          <w:szCs w:val="24"/>
        </w:rPr>
        <w:t>o(</w:t>
      </w:r>
      <w:r w:rsidRPr="00F230A5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>________________</w:t>
      </w:r>
      <w:r w:rsidRPr="00F230A5">
        <w:rPr>
          <w:rFonts w:ascii="Times New Roman" w:hAnsi="Times New Roman"/>
          <w:sz w:val="24"/>
          <w:szCs w:val="24"/>
        </w:rPr>
        <w:t xml:space="preserve">, matrícula </w:t>
      </w:r>
      <w:r>
        <w:rPr>
          <w:rFonts w:ascii="Times New Roman" w:hAnsi="Times New Roman"/>
          <w:sz w:val="24"/>
          <w:szCs w:val="24"/>
        </w:rPr>
        <w:t>________________</w:t>
      </w:r>
      <w:r w:rsidRPr="00F230A5">
        <w:rPr>
          <w:rFonts w:ascii="Times New Roman" w:hAnsi="Times New Roman"/>
          <w:b/>
          <w:bCs/>
          <w:iCs/>
          <w:sz w:val="24"/>
          <w:szCs w:val="24"/>
        </w:rPr>
        <w:t>,</w:t>
      </w:r>
      <w:r w:rsidRPr="00F230A5">
        <w:rPr>
          <w:rFonts w:ascii="Times New Roman" w:hAnsi="Times New Roman"/>
          <w:sz w:val="24"/>
          <w:szCs w:val="24"/>
        </w:rPr>
        <w:t xml:space="preserve"> a se realizar no dia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BE6B2A">
        <w:rPr>
          <w:rFonts w:ascii="Times New Roman" w:hAnsi="Times New Roman"/>
          <w:bCs/>
          <w:sz w:val="24"/>
          <w:szCs w:val="24"/>
        </w:rPr>
        <w:t>__/__/20__</w:t>
      </w:r>
      <w:r>
        <w:rPr>
          <w:rFonts w:ascii="Times New Roman" w:hAnsi="Times New Roman"/>
          <w:b/>
          <w:sz w:val="24"/>
          <w:szCs w:val="24"/>
        </w:rPr>
        <w:t>,</w:t>
      </w:r>
      <w:r w:rsidRPr="00F230A5">
        <w:rPr>
          <w:rFonts w:ascii="Times New Roman" w:hAnsi="Times New Roman"/>
          <w:b/>
          <w:sz w:val="24"/>
          <w:szCs w:val="24"/>
        </w:rPr>
        <w:t xml:space="preserve"> </w:t>
      </w:r>
      <w:r w:rsidRPr="00F230A5">
        <w:rPr>
          <w:rFonts w:ascii="Times New Roman" w:hAnsi="Times New Roman"/>
          <w:sz w:val="24"/>
          <w:szCs w:val="24"/>
        </w:rPr>
        <w:t>à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BE6B2A">
        <w:rPr>
          <w:rFonts w:ascii="Times New Roman" w:hAnsi="Times New Roman"/>
          <w:bCs/>
          <w:sz w:val="24"/>
          <w:szCs w:val="24"/>
        </w:rPr>
        <w:t>_________</w:t>
      </w:r>
      <w:r>
        <w:rPr>
          <w:rFonts w:ascii="Times New Roman" w:hAnsi="Times New Roman"/>
          <w:sz w:val="24"/>
          <w:szCs w:val="24"/>
        </w:rPr>
        <w:t xml:space="preserve"> na sala _________</w:t>
      </w:r>
      <w:r w:rsidRPr="00F230A5">
        <w:rPr>
          <w:rFonts w:ascii="Times New Roman" w:hAnsi="Times New Roman"/>
          <w:sz w:val="24"/>
          <w:szCs w:val="24"/>
        </w:rPr>
        <w:t xml:space="preserve">. </w:t>
      </w:r>
    </w:p>
    <w:p w14:paraId="64644359" w14:textId="30B98BA8" w:rsidR="00BE6B2A" w:rsidRDefault="00BE6B2A" w:rsidP="00BE6B2A">
      <w:pPr>
        <w:spacing w:after="0"/>
        <w:ind w:firstLine="708"/>
        <w:jc w:val="both"/>
        <w:rPr>
          <w:rFonts w:ascii="Times New Roman" w:hAnsi="Times New Roman"/>
          <w:sz w:val="24"/>
          <w:szCs w:val="24"/>
        </w:rPr>
      </w:pPr>
      <w:r w:rsidRPr="00F230A5">
        <w:rPr>
          <w:rFonts w:ascii="Times New Roman" w:hAnsi="Times New Roman"/>
          <w:sz w:val="24"/>
          <w:szCs w:val="24"/>
        </w:rPr>
        <w:t xml:space="preserve">A </w:t>
      </w:r>
      <w:r w:rsidRPr="00BE6B2A">
        <w:rPr>
          <w:rFonts w:ascii="Times New Roman" w:hAnsi="Times New Roman"/>
          <w:b/>
          <w:bCs/>
          <w:sz w:val="24"/>
          <w:szCs w:val="24"/>
        </w:rPr>
        <w:t>(tese/</w:t>
      </w:r>
      <w:r w:rsidRPr="00BE6B2A">
        <w:rPr>
          <w:rFonts w:ascii="Times New Roman" w:hAnsi="Times New Roman"/>
          <w:b/>
          <w:bCs/>
          <w:sz w:val="24"/>
          <w:szCs w:val="24"/>
        </w:rPr>
        <w:t>dissertação</w:t>
      </w:r>
      <w:r w:rsidRPr="00BE6B2A">
        <w:rPr>
          <w:rFonts w:ascii="Times New Roman" w:hAnsi="Times New Roman"/>
          <w:b/>
          <w:bCs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a ser defendida intitula-se</w:t>
      </w:r>
      <w:r w:rsidRPr="00BE6B2A">
        <w:rPr>
          <w:rFonts w:ascii="Times New Roman" w:hAnsi="Times New Roman"/>
          <w:bCs/>
          <w:sz w:val="24"/>
          <w:szCs w:val="24"/>
        </w:rPr>
        <w:t xml:space="preserve">________________________________________, tendo sido orientada por mim e </w:t>
      </w:r>
      <w:proofErr w:type="spellStart"/>
      <w:r w:rsidRPr="00BE6B2A">
        <w:rPr>
          <w:rFonts w:ascii="Times New Roman" w:hAnsi="Times New Roman"/>
          <w:bCs/>
          <w:sz w:val="24"/>
          <w:szCs w:val="24"/>
        </w:rPr>
        <w:t>co-or</w:t>
      </w:r>
      <w:r>
        <w:rPr>
          <w:rFonts w:ascii="Times New Roman" w:hAnsi="Times New Roman"/>
          <w:sz w:val="24"/>
          <w:szCs w:val="24"/>
        </w:rPr>
        <w:t>ientad</w:t>
      </w:r>
      <w:r>
        <w:rPr>
          <w:rFonts w:ascii="Times New Roman" w:hAnsi="Times New Roman"/>
          <w:sz w:val="24"/>
          <w:szCs w:val="24"/>
        </w:rPr>
        <w:t>a</w:t>
      </w:r>
      <w:proofErr w:type="spellEnd"/>
      <w:r>
        <w:rPr>
          <w:rFonts w:ascii="Times New Roman" w:hAnsi="Times New Roman"/>
          <w:sz w:val="24"/>
          <w:szCs w:val="24"/>
        </w:rPr>
        <w:t xml:space="preserve"> por </w:t>
      </w:r>
      <w:r>
        <w:rPr>
          <w:rFonts w:ascii="Times New Roman" w:hAnsi="Times New Roman"/>
          <w:sz w:val="24"/>
          <w:szCs w:val="24"/>
        </w:rPr>
        <w:t>________________________________________________</w:t>
      </w:r>
      <w:r>
        <w:rPr>
          <w:rFonts w:ascii="Times New Roman" w:hAnsi="Times New Roman"/>
          <w:sz w:val="24"/>
          <w:szCs w:val="24"/>
        </w:rPr>
        <w:t>(</w:t>
      </w:r>
      <w:r w:rsidRPr="00BE6B2A">
        <w:rPr>
          <w:rFonts w:ascii="Times New Roman" w:hAnsi="Times New Roman"/>
          <w:b/>
          <w:bCs/>
          <w:sz w:val="24"/>
          <w:szCs w:val="24"/>
        </w:rPr>
        <w:t>se for o caso</w:t>
      </w:r>
      <w:r>
        <w:rPr>
          <w:rFonts w:ascii="Times New Roman" w:hAnsi="Times New Roman"/>
          <w:sz w:val="24"/>
          <w:szCs w:val="24"/>
        </w:rPr>
        <w:t>)</w:t>
      </w:r>
      <w:r w:rsidRPr="00F230A5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A tese será entregue </w:t>
      </w:r>
      <w:r>
        <w:rPr>
          <w:rFonts w:ascii="Times New Roman" w:hAnsi="Times New Roman"/>
          <w:sz w:val="24"/>
          <w:szCs w:val="24"/>
        </w:rPr>
        <w:t>diretamente a</w:t>
      </w:r>
      <w:r>
        <w:rPr>
          <w:rFonts w:ascii="Times New Roman" w:hAnsi="Times New Roman"/>
          <w:sz w:val="24"/>
          <w:szCs w:val="24"/>
        </w:rPr>
        <w:t xml:space="preserve">os membros da </w:t>
      </w:r>
      <w:r w:rsidRPr="00F230A5">
        <w:rPr>
          <w:rFonts w:ascii="Times New Roman" w:hAnsi="Times New Roman"/>
          <w:sz w:val="24"/>
          <w:szCs w:val="24"/>
        </w:rPr>
        <w:t>banca examinadora</w:t>
      </w:r>
      <w:r>
        <w:rPr>
          <w:rFonts w:ascii="Times New Roman" w:hAnsi="Times New Roman"/>
          <w:sz w:val="24"/>
          <w:szCs w:val="24"/>
        </w:rPr>
        <w:t>, que será composta por:</w:t>
      </w:r>
    </w:p>
    <w:p w14:paraId="75788E36" w14:textId="77777777" w:rsidR="00BE6B2A" w:rsidRDefault="00BE6B2A" w:rsidP="00BE6B2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2CF4A880" w14:textId="77777777" w:rsidR="00BE6B2A" w:rsidRPr="006A379E" w:rsidRDefault="00BE6B2A" w:rsidP="00BE6B2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EMBROS </w:t>
      </w:r>
      <w:r w:rsidRPr="006A379E">
        <w:rPr>
          <w:rFonts w:ascii="Times New Roman" w:hAnsi="Times New Roman"/>
          <w:b/>
          <w:sz w:val="24"/>
          <w:szCs w:val="24"/>
        </w:rPr>
        <w:t>TITULARES:</w:t>
      </w:r>
    </w:p>
    <w:p w14:paraId="40F10C25" w14:textId="77777777" w:rsidR="00BE6B2A" w:rsidRDefault="00BE6B2A" w:rsidP="00BE6B2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ome: </w:t>
      </w:r>
    </w:p>
    <w:p w14:paraId="1AE9E89E" w14:textId="5CC07F2B" w:rsidR="00BE6B2A" w:rsidRDefault="00BE6B2A" w:rsidP="00BE6B2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stituição</w:t>
      </w:r>
      <w:r w:rsidRPr="009219B9">
        <w:rPr>
          <w:rFonts w:ascii="Times New Roman" w:hAnsi="Times New Roman"/>
          <w:b/>
          <w:sz w:val="24"/>
          <w:szCs w:val="24"/>
        </w:rPr>
        <w:t>:</w:t>
      </w:r>
    </w:p>
    <w:p w14:paraId="7A6BB284" w14:textId="75FF4329" w:rsidR="00BE6B2A" w:rsidRDefault="00BE6B2A" w:rsidP="00BE6B2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PF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10AC724F" w14:textId="0AD03A2A" w:rsidR="00BE6B2A" w:rsidRDefault="00BE6B2A" w:rsidP="00BE6B2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-mail</w:t>
      </w:r>
      <w:r w:rsidRPr="009219B9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42A9FA05" w14:textId="77777777" w:rsidR="00BE6B2A" w:rsidRDefault="00BE6B2A" w:rsidP="00BE6B2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3E6511C" w14:textId="1C4A976F" w:rsidR="00BE6B2A" w:rsidRDefault="00BE6B2A" w:rsidP="00BE6B2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(colocar dados acima para os 2 membros titulares, no caso de mestrado, e 4 no caso de doutorado)</w:t>
      </w:r>
    </w:p>
    <w:p w14:paraId="4F774C83" w14:textId="5394A4F7" w:rsidR="00BE6B2A" w:rsidRDefault="00BE6B2A" w:rsidP="00BE6B2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579970B" w14:textId="77777777" w:rsidR="00BE6B2A" w:rsidRPr="006A379E" w:rsidRDefault="00BE6B2A" w:rsidP="00BE6B2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6A379E">
        <w:rPr>
          <w:rFonts w:ascii="Times New Roman" w:hAnsi="Times New Roman"/>
          <w:b/>
          <w:sz w:val="24"/>
          <w:szCs w:val="24"/>
        </w:rPr>
        <w:t>SUPLENTES:</w:t>
      </w:r>
    </w:p>
    <w:p w14:paraId="222FB2F3" w14:textId="77777777" w:rsidR="00BE6B2A" w:rsidRDefault="00BE6B2A" w:rsidP="00BE6B2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ome: </w:t>
      </w:r>
    </w:p>
    <w:p w14:paraId="1AF0D248" w14:textId="1ADFF920" w:rsidR="00BE6B2A" w:rsidRDefault="00BE6B2A" w:rsidP="00BE6B2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stituição</w:t>
      </w:r>
      <w:r w:rsidRPr="009219B9">
        <w:rPr>
          <w:rFonts w:ascii="Times New Roman" w:hAnsi="Times New Roman"/>
          <w:b/>
          <w:sz w:val="24"/>
          <w:szCs w:val="24"/>
        </w:rPr>
        <w:t>:</w:t>
      </w:r>
    </w:p>
    <w:p w14:paraId="23BFE69E" w14:textId="77777777" w:rsidR="00BE6B2A" w:rsidRDefault="00BE6B2A" w:rsidP="00BE6B2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PF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13FEFE0D" w14:textId="77777777" w:rsidR="00BE6B2A" w:rsidRDefault="00BE6B2A" w:rsidP="00BE6B2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-mail</w:t>
      </w:r>
      <w:r w:rsidRPr="009219B9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6814A3E7" w14:textId="054E300F" w:rsidR="00BE6B2A" w:rsidRDefault="00BE6B2A" w:rsidP="00BE6B2A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(colocar dados acima para os membros </w:t>
      </w:r>
      <w:r>
        <w:rPr>
          <w:rFonts w:ascii="Times New Roman" w:hAnsi="Times New Roman"/>
          <w:b/>
          <w:sz w:val="24"/>
          <w:szCs w:val="24"/>
        </w:rPr>
        <w:t>suplentes, externo ao PPG e interno ao PPG</w:t>
      </w:r>
      <w:r>
        <w:rPr>
          <w:rFonts w:ascii="Times New Roman" w:hAnsi="Times New Roman"/>
          <w:b/>
          <w:sz w:val="24"/>
          <w:szCs w:val="24"/>
        </w:rPr>
        <w:t>)</w:t>
      </w:r>
    </w:p>
    <w:p w14:paraId="23966579" w14:textId="77777777" w:rsidR="00BE6B2A" w:rsidRDefault="00BE6B2A" w:rsidP="00BE6B2A">
      <w:pPr>
        <w:jc w:val="both"/>
        <w:rPr>
          <w:rFonts w:ascii="Times New Roman" w:hAnsi="Times New Roman"/>
          <w:sz w:val="24"/>
          <w:szCs w:val="24"/>
        </w:rPr>
      </w:pPr>
    </w:p>
    <w:p w14:paraId="15E846B7" w14:textId="1626C307" w:rsidR="00BE6B2A" w:rsidRPr="00F230A5" w:rsidRDefault="00BE6B2A" w:rsidP="00BE6B2A">
      <w:pPr>
        <w:jc w:val="right"/>
        <w:rPr>
          <w:rFonts w:ascii="Times New Roman" w:hAnsi="Times New Roman"/>
          <w:sz w:val="24"/>
          <w:szCs w:val="24"/>
        </w:rPr>
      </w:pPr>
      <w:r w:rsidRPr="00F230A5">
        <w:rPr>
          <w:rFonts w:ascii="Times New Roman" w:hAnsi="Times New Roman"/>
          <w:sz w:val="24"/>
          <w:szCs w:val="24"/>
        </w:rPr>
        <w:t>Atenciosamente,</w:t>
      </w:r>
    </w:p>
    <w:p w14:paraId="0AED9933" w14:textId="77777777" w:rsidR="00BE6B2A" w:rsidRPr="00F230A5" w:rsidRDefault="00BE6B2A" w:rsidP="00BE6B2A">
      <w:pPr>
        <w:jc w:val="right"/>
        <w:rPr>
          <w:rFonts w:ascii="Times New Roman" w:hAnsi="Times New Roman"/>
          <w:sz w:val="24"/>
          <w:szCs w:val="24"/>
        </w:rPr>
      </w:pPr>
      <w:r w:rsidRPr="00F230A5">
        <w:rPr>
          <w:rFonts w:ascii="Times New Roman" w:hAnsi="Times New Roman"/>
          <w:sz w:val="24"/>
          <w:szCs w:val="24"/>
        </w:rPr>
        <w:t>_____________________________</w:t>
      </w:r>
      <w:bookmarkStart w:id="0" w:name="_GoBack"/>
      <w:bookmarkEnd w:id="0"/>
      <w:r w:rsidRPr="00F230A5">
        <w:rPr>
          <w:rFonts w:ascii="Times New Roman" w:hAnsi="Times New Roman"/>
          <w:sz w:val="24"/>
          <w:szCs w:val="24"/>
        </w:rPr>
        <w:t>___________</w:t>
      </w:r>
    </w:p>
    <w:p w14:paraId="2653DFF7" w14:textId="5BBFAB5F" w:rsidR="00BE6B2A" w:rsidRPr="00B30AA3" w:rsidRDefault="00BE6B2A" w:rsidP="00BE6B2A">
      <w:pPr>
        <w:jc w:val="right"/>
        <w:rPr>
          <w:rFonts w:ascii="Times New Roman" w:hAnsi="Times New Roman"/>
          <w:bCs/>
          <w:sz w:val="24"/>
          <w:szCs w:val="24"/>
        </w:rPr>
      </w:pPr>
      <w:proofErr w:type="spellStart"/>
      <w:r w:rsidRPr="00B30AA3">
        <w:rPr>
          <w:rFonts w:ascii="Times New Roman" w:hAnsi="Times New Roman"/>
          <w:bCs/>
          <w:sz w:val="24"/>
          <w:szCs w:val="24"/>
        </w:rPr>
        <w:t>Prof</w:t>
      </w:r>
      <w:proofErr w:type="spellEnd"/>
      <w:r w:rsidRPr="00B30AA3">
        <w:rPr>
          <w:rFonts w:ascii="Times New Roman" w:hAnsi="Times New Roman"/>
          <w:bCs/>
          <w:sz w:val="24"/>
          <w:szCs w:val="24"/>
        </w:rPr>
        <w:t>(a)</w:t>
      </w:r>
      <w:r w:rsidRPr="00B30AA3">
        <w:rPr>
          <w:rFonts w:ascii="Times New Roman" w:hAnsi="Times New Roman"/>
          <w:bCs/>
          <w:sz w:val="24"/>
          <w:szCs w:val="24"/>
        </w:rPr>
        <w:t xml:space="preserve">. </w:t>
      </w:r>
      <w:proofErr w:type="spellStart"/>
      <w:r w:rsidRPr="00B30AA3">
        <w:rPr>
          <w:rFonts w:ascii="Times New Roman" w:hAnsi="Times New Roman"/>
          <w:bCs/>
          <w:sz w:val="24"/>
          <w:szCs w:val="24"/>
        </w:rPr>
        <w:t>Dr</w:t>
      </w:r>
      <w:proofErr w:type="spellEnd"/>
      <w:r w:rsidRPr="00B30AA3">
        <w:rPr>
          <w:rFonts w:ascii="Times New Roman" w:hAnsi="Times New Roman"/>
          <w:bCs/>
          <w:sz w:val="24"/>
          <w:szCs w:val="24"/>
        </w:rPr>
        <w:t>(a)</w:t>
      </w:r>
      <w:r w:rsidRPr="00B30AA3">
        <w:rPr>
          <w:rFonts w:ascii="Times New Roman" w:hAnsi="Times New Roman"/>
          <w:bCs/>
          <w:sz w:val="24"/>
          <w:szCs w:val="24"/>
        </w:rPr>
        <w:t xml:space="preserve">. </w:t>
      </w:r>
    </w:p>
    <w:sectPr w:rsidR="00BE6B2A" w:rsidRPr="00B30AA3" w:rsidSect="001D6DC0">
      <w:headerReference w:type="default" r:id="rId6"/>
      <w:pgSz w:w="11906" w:h="16838"/>
      <w:pgMar w:top="1418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39DF4" w14:textId="77777777" w:rsidR="00E151E0" w:rsidRDefault="00E151E0" w:rsidP="00B611BA">
      <w:pPr>
        <w:spacing w:after="0" w:line="240" w:lineRule="auto"/>
      </w:pPr>
      <w:r>
        <w:separator/>
      </w:r>
    </w:p>
  </w:endnote>
  <w:endnote w:type="continuationSeparator" w:id="0">
    <w:p w14:paraId="06AA5A3E" w14:textId="77777777" w:rsidR="00E151E0" w:rsidRDefault="00E151E0" w:rsidP="00B61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87D20" w14:textId="77777777" w:rsidR="00E151E0" w:rsidRDefault="00E151E0" w:rsidP="00B611BA">
      <w:pPr>
        <w:spacing w:after="0" w:line="240" w:lineRule="auto"/>
      </w:pPr>
      <w:r>
        <w:separator/>
      </w:r>
    </w:p>
  </w:footnote>
  <w:footnote w:type="continuationSeparator" w:id="0">
    <w:p w14:paraId="31457B9C" w14:textId="77777777" w:rsidR="00E151E0" w:rsidRDefault="00E151E0" w:rsidP="00B61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97EE1" w14:textId="4B04BB1E" w:rsidR="00B611BA" w:rsidRDefault="005E1DD2">
    <w:pPr>
      <w:pStyle w:val="Cabealho"/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76F30277" wp14:editId="31E67B08">
          <wp:simplePos x="0" y="0"/>
          <wp:positionH relativeFrom="margin">
            <wp:posOffset>-481330</wp:posOffset>
          </wp:positionH>
          <wp:positionV relativeFrom="paragraph">
            <wp:posOffset>-304165</wp:posOffset>
          </wp:positionV>
          <wp:extent cx="751205" cy="1073150"/>
          <wp:effectExtent l="0" t="0" r="0" b="0"/>
          <wp:wrapTopAndBottom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rca_UFG_cor_vertical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1205" cy="1073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7A143166" wp14:editId="1EC6D181">
          <wp:simplePos x="0" y="0"/>
          <wp:positionH relativeFrom="column">
            <wp:posOffset>5235575</wp:posOffset>
          </wp:positionH>
          <wp:positionV relativeFrom="paragraph">
            <wp:posOffset>-144145</wp:posOffset>
          </wp:positionV>
          <wp:extent cx="1210310" cy="868680"/>
          <wp:effectExtent l="0" t="0" r="8890" b="7620"/>
          <wp:wrapTopAndBottom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6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423" t="26278" r="16423" b="25548"/>
                  <a:stretch/>
                </pic:blipFill>
                <pic:spPr bwMode="auto">
                  <a:xfrm>
                    <a:off x="0" y="0"/>
                    <a:ext cx="1210310" cy="868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A05DA" w:rsidRPr="00B611BA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C68DFBE" wp14:editId="4EBC3EF6">
              <wp:simplePos x="0" y="0"/>
              <wp:positionH relativeFrom="margin">
                <wp:posOffset>222250</wp:posOffset>
              </wp:positionH>
              <wp:positionV relativeFrom="paragraph">
                <wp:posOffset>-110490</wp:posOffset>
              </wp:positionV>
              <wp:extent cx="5232400" cy="1404620"/>
              <wp:effectExtent l="0" t="0" r="0" b="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24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C8BA7B" w14:textId="77777777" w:rsidR="00B611BA" w:rsidRPr="00CA05DA" w:rsidRDefault="00B611BA" w:rsidP="00F44D76">
                          <w:pPr>
                            <w:pStyle w:val="Default"/>
                            <w:jc w:val="center"/>
                          </w:pPr>
                          <w:r w:rsidRPr="00CA05DA">
                            <w:t>UNIVERSIDADE FEDERAL DE GOIÁS</w:t>
                          </w:r>
                        </w:p>
                        <w:p w14:paraId="4CA6CE3C" w14:textId="77777777" w:rsidR="00B611BA" w:rsidRPr="00CA05DA" w:rsidRDefault="00B611BA" w:rsidP="00F44D76">
                          <w:pPr>
                            <w:pStyle w:val="Default"/>
                            <w:jc w:val="center"/>
                          </w:pPr>
                          <w:r w:rsidRPr="00CA05DA">
                            <w:t>PROGRAMA DE PÓS-GRADUAÇÃO EM ECOLOGIA E EVOLUÇÃO</w:t>
                          </w:r>
                        </w:p>
                        <w:p w14:paraId="2F2F1B32" w14:textId="77777777" w:rsidR="00F44D76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ICB IV - Campus II - Goiânia - GO - Fone/Fax: (62) 3521-1203</w:t>
                          </w:r>
                        </w:p>
                        <w:p w14:paraId="3642AD90" w14:textId="4A8A1AB3" w:rsidR="00B611BA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www.ecoevol.ufg.b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68DFBE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17.5pt;margin-top:-8.7pt;width:41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" filled="f" stroked="f">
              <v:textbox style="mso-fit-shape-to-text:t">
                <w:txbxContent>
                  <w:p w14:paraId="41C8BA7B" w14:textId="77777777" w:rsidR="00B611BA" w:rsidRPr="00CA05DA" w:rsidRDefault="00B611BA" w:rsidP="00F44D76">
                    <w:pPr>
                      <w:pStyle w:val="Default"/>
                      <w:jc w:val="center"/>
                    </w:pPr>
                    <w:r w:rsidRPr="00CA05DA">
                      <w:t>UNIVERSIDADE FEDERAL DE GOIÁS</w:t>
                    </w:r>
                  </w:p>
                  <w:p w14:paraId="4CA6CE3C" w14:textId="77777777" w:rsidR="00B611BA" w:rsidRPr="00CA05DA" w:rsidRDefault="00B611BA" w:rsidP="00F44D76">
                    <w:pPr>
                      <w:pStyle w:val="Default"/>
                      <w:jc w:val="center"/>
                    </w:pPr>
                    <w:r w:rsidRPr="00CA05DA">
                      <w:t>PROGRAMA DE PÓS-GRADUAÇÃO EM ECOLOGIA E EVOLUÇÃO</w:t>
                    </w:r>
                  </w:p>
                  <w:p w14:paraId="2F2F1B32" w14:textId="77777777" w:rsidR="00F44D76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ICB IV - Campus II - Goiânia - GO - Fone/Fax: (62) 3521-1203</w:t>
                    </w:r>
                  </w:p>
                  <w:p w14:paraId="3642AD90" w14:textId="4A8A1AB3" w:rsidR="00B611BA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www.ecoevol.ufg.br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bIwM7cwN7M0tTBR0lEKTi0uzszPAykwrAUA8x36oiwAAAA="/>
  </w:docVars>
  <w:rsids>
    <w:rsidRoot w:val="00E674D8"/>
    <w:rsid w:val="000A66DC"/>
    <w:rsid w:val="001D6DC0"/>
    <w:rsid w:val="002743ED"/>
    <w:rsid w:val="005947F2"/>
    <w:rsid w:val="005E047D"/>
    <w:rsid w:val="005E1DD2"/>
    <w:rsid w:val="006152B5"/>
    <w:rsid w:val="00693DBB"/>
    <w:rsid w:val="006B257A"/>
    <w:rsid w:val="007B09CB"/>
    <w:rsid w:val="007B2EE8"/>
    <w:rsid w:val="007F2A5E"/>
    <w:rsid w:val="00895F07"/>
    <w:rsid w:val="00941E8E"/>
    <w:rsid w:val="00947EB0"/>
    <w:rsid w:val="00994B0F"/>
    <w:rsid w:val="00A55C2E"/>
    <w:rsid w:val="00AE3D34"/>
    <w:rsid w:val="00B0758D"/>
    <w:rsid w:val="00B1532D"/>
    <w:rsid w:val="00B30AA3"/>
    <w:rsid w:val="00B34AB9"/>
    <w:rsid w:val="00B611BA"/>
    <w:rsid w:val="00BE6B2A"/>
    <w:rsid w:val="00C56D8E"/>
    <w:rsid w:val="00C84A55"/>
    <w:rsid w:val="00CA05DA"/>
    <w:rsid w:val="00D80AE6"/>
    <w:rsid w:val="00E151E0"/>
    <w:rsid w:val="00E674D8"/>
    <w:rsid w:val="00F02452"/>
    <w:rsid w:val="00F44D76"/>
    <w:rsid w:val="00FB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7DFCE7B"/>
  <w15:chartTrackingRefBased/>
  <w15:docId w15:val="{8D2427C7-3E65-4C64-A00E-B5459CCF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B2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CabealhoChar">
    <w:name w:val="Cabeçalho Char"/>
    <w:basedOn w:val="Fontepargpadro"/>
    <w:link w:val="Cabealho"/>
    <w:uiPriority w:val="99"/>
    <w:rsid w:val="00B611BA"/>
  </w:style>
  <w:style w:type="paragraph" w:styleId="Rodap">
    <w:name w:val="footer"/>
    <w:basedOn w:val="Normal"/>
    <w:link w:val="Rodap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RodapChar">
    <w:name w:val="Rodapé Char"/>
    <w:basedOn w:val="Fontepargpadro"/>
    <w:link w:val="Rodap"/>
    <w:uiPriority w:val="99"/>
    <w:rsid w:val="00B611BA"/>
  </w:style>
  <w:style w:type="paragraph" w:customStyle="1" w:styleId="Default">
    <w:name w:val="Default"/>
    <w:rsid w:val="00B611B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7B2EE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B2E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8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Túlio Pacheco Coelho</dc:creator>
  <cp:keywords/>
  <dc:description/>
  <cp:lastModifiedBy>José Alexandre Diniz FIlho</cp:lastModifiedBy>
  <cp:revision>3</cp:revision>
  <cp:lastPrinted>2019-12-11T10:43:00Z</cp:lastPrinted>
  <dcterms:created xsi:type="dcterms:W3CDTF">2020-01-22T12:57:00Z</dcterms:created>
  <dcterms:modified xsi:type="dcterms:W3CDTF">2020-01-22T12:57:00Z</dcterms:modified>
</cp:coreProperties>
</file>